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CE649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9466ED">
        <w:rPr>
          <w:rFonts w:ascii="Calibri" w:hAnsi="Calibri" w:cs="Calibri"/>
          <w:b/>
          <w:sz w:val="28"/>
        </w:rPr>
        <w:t xml:space="preserve"> 2021</w:t>
      </w:r>
      <w:bookmarkStart w:id="0" w:name="_GoBack"/>
      <w:bookmarkEnd w:id="0"/>
    </w:p>
    <w:p w:rsidR="005C1FC0" w:rsidRPr="005C1FC0" w:rsidRDefault="005C1FC0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C1FC0">
        <w:rPr>
          <w:rFonts w:ascii="Calibri" w:hAnsi="Calibri" w:cs="Calibri" w:hint="eastAsia"/>
          <w:b/>
          <w:i/>
          <w:sz w:val="28"/>
        </w:rPr>
        <w:t>ASEAN Next Innovato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D65566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350C61" w:rsidP="00171A83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D65566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6"/>
        <w:gridCol w:w="6545"/>
      </w:tblGrid>
      <w:tr w:rsidR="00AE1C3E" w:rsidRPr="00AE1C3E" w:rsidTr="00D65566">
        <w:trPr>
          <w:trHeight w:val="380"/>
        </w:trPr>
        <w:tc>
          <w:tcPr>
            <w:tcW w:w="912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350C61" w:rsidP="00350C61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’s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D65566">
        <w:trPr>
          <w:trHeight w:val="359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14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88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2602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D60253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>cooperation between Korea and ASEAN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923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44" w:type="dxa"/>
          </w:tcPr>
          <w:p w:rsidR="00D65566" w:rsidRDefault="00D65566" w:rsidP="00947EEE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947EEE" w:rsidRPr="00D65566" w:rsidRDefault="00D65566" w:rsidP="00D65566">
            <w:pPr>
              <w:tabs>
                <w:tab w:val="left" w:pos="211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D65566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D65566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5C1FC0">
        <w:rPr>
          <w:rFonts w:ascii="Calibri" w:hAnsi="Calibri" w:cs="Calibri"/>
          <w:sz w:val="22"/>
        </w:rPr>
        <w:t>for the award rewarded by the Minister of</w:t>
      </w:r>
      <w:r w:rsidR="00A45726">
        <w:rPr>
          <w:rFonts w:ascii="Calibri" w:hAnsi="Calibri" w:cs="Calibri"/>
          <w:sz w:val="22"/>
        </w:rPr>
        <w:t xml:space="preserve"> </w:t>
      </w:r>
      <w:r w:rsidR="005C1FC0">
        <w:rPr>
          <w:rFonts w:ascii="Calibri" w:hAnsi="Calibri" w:cs="Calibri"/>
          <w:sz w:val="22"/>
        </w:rPr>
        <w:t>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>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 xml:space="preserve">r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7E6C1C" w:rsidRDefault="002C0A37">
      <w:pPr>
        <w:widowControl/>
        <w:wordWrap/>
        <w:autoSpaceDE/>
        <w:autoSpaceDN/>
        <w:rPr>
          <w:rFonts w:ascii="Calibri" w:hAnsi="Calibri" w:cs="Calibri"/>
          <w:i/>
          <w:color w:val="0070C0"/>
          <w:sz w:val="28"/>
        </w:rPr>
      </w:pPr>
    </w:p>
    <w:sectPr w:rsidR="002C0A37" w:rsidRPr="007E6C1C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06B7" w:rsidRDefault="00F106B7" w:rsidP="003B0BB1">
      <w:pPr>
        <w:spacing w:after="0" w:line="240" w:lineRule="auto"/>
      </w:pPr>
      <w:r>
        <w:separator/>
      </w:r>
    </w:p>
  </w:endnote>
  <w:endnote w:type="continuationSeparator" w:id="0">
    <w:p w:rsidR="00F106B7" w:rsidRDefault="00F106B7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43377" w:rsidRDefault="0084337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:rsidR="002C0A37" w:rsidRPr="002C0A37" w:rsidRDefault="002C0A3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9466E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9466E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06B7" w:rsidRDefault="00F106B7" w:rsidP="003B0BB1">
      <w:pPr>
        <w:spacing w:after="0" w:line="240" w:lineRule="auto"/>
      </w:pPr>
      <w:r>
        <w:separator/>
      </w:r>
    </w:p>
  </w:footnote>
  <w:footnote w:type="continuationSeparator" w:id="0">
    <w:p w:rsidR="00F106B7" w:rsidRDefault="00F106B7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D65566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72576" behindDoc="1" locked="0" layoutInCell="1" allowOverlap="1" wp14:anchorId="73C85025" wp14:editId="66B77E58">
          <wp:simplePos x="0" y="0"/>
          <wp:positionH relativeFrom="column">
            <wp:posOffset>285750</wp:posOffset>
          </wp:positionH>
          <wp:positionV relativeFrom="paragraph">
            <wp:posOffset>-35560</wp:posOffset>
          </wp:positionV>
          <wp:extent cx="800100" cy="800100"/>
          <wp:effectExtent l="0" t="0" r="0" b="0"/>
          <wp:wrapTight wrapText="bothSides">
            <wp:wrapPolygon edited="0">
              <wp:start x="7200" y="0"/>
              <wp:lineTo x="3600" y="1543"/>
              <wp:lineTo x="0" y="6171"/>
              <wp:lineTo x="0" y="13371"/>
              <wp:lineTo x="514" y="16457"/>
              <wp:lineTo x="6171" y="21086"/>
              <wp:lineTo x="7714" y="21086"/>
              <wp:lineTo x="13371" y="21086"/>
              <wp:lineTo x="14914" y="21086"/>
              <wp:lineTo x="20571" y="16457"/>
              <wp:lineTo x="21086" y="13371"/>
              <wp:lineTo x="21086" y="6171"/>
              <wp:lineTo x="17486" y="1543"/>
              <wp:lineTo x="13886" y="0"/>
              <wp:lineTo x="7200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2096" behindDoc="0" locked="0" layoutInCell="1" allowOverlap="1" wp14:anchorId="669CE835" wp14:editId="2C8538DC">
          <wp:simplePos x="0" y="0"/>
          <wp:positionH relativeFrom="margin">
            <wp:posOffset>2133600</wp:posOffset>
          </wp:positionH>
          <wp:positionV relativeFrom="paragraph">
            <wp:posOffset>-952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2336" behindDoc="0" locked="0" layoutInCell="1" allowOverlap="1" wp14:anchorId="44CCAE8B" wp14:editId="7B50D233">
          <wp:simplePos x="0" y="0"/>
          <wp:positionH relativeFrom="margin">
            <wp:posOffset>4199890</wp:posOffset>
          </wp:positionH>
          <wp:positionV relativeFrom="paragraph">
            <wp:posOffset>297815</wp:posOffset>
          </wp:positionV>
          <wp:extent cx="1519555" cy="273050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9555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9574F"/>
    <w:rsid w:val="000B5F1D"/>
    <w:rsid w:val="00264833"/>
    <w:rsid w:val="002A453D"/>
    <w:rsid w:val="002C0A37"/>
    <w:rsid w:val="00350C61"/>
    <w:rsid w:val="0036774D"/>
    <w:rsid w:val="003B0BB1"/>
    <w:rsid w:val="0043595A"/>
    <w:rsid w:val="00454C54"/>
    <w:rsid w:val="005C1FC0"/>
    <w:rsid w:val="00654A93"/>
    <w:rsid w:val="00671901"/>
    <w:rsid w:val="006725DA"/>
    <w:rsid w:val="006D71A4"/>
    <w:rsid w:val="007066B8"/>
    <w:rsid w:val="0072683A"/>
    <w:rsid w:val="00730AA6"/>
    <w:rsid w:val="007E43A7"/>
    <w:rsid w:val="007E6C1C"/>
    <w:rsid w:val="007F7E65"/>
    <w:rsid w:val="008222CA"/>
    <w:rsid w:val="00843377"/>
    <w:rsid w:val="009066EC"/>
    <w:rsid w:val="009466ED"/>
    <w:rsid w:val="00947EEE"/>
    <w:rsid w:val="00985D65"/>
    <w:rsid w:val="0098703B"/>
    <w:rsid w:val="009C419A"/>
    <w:rsid w:val="00A45726"/>
    <w:rsid w:val="00A662C5"/>
    <w:rsid w:val="00A85D60"/>
    <w:rsid w:val="00AA4284"/>
    <w:rsid w:val="00AE1C3E"/>
    <w:rsid w:val="00BA2C20"/>
    <w:rsid w:val="00BA4139"/>
    <w:rsid w:val="00CB1CC1"/>
    <w:rsid w:val="00CE649D"/>
    <w:rsid w:val="00D201FD"/>
    <w:rsid w:val="00D25B8C"/>
    <w:rsid w:val="00D310A3"/>
    <w:rsid w:val="00D472DA"/>
    <w:rsid w:val="00D60253"/>
    <w:rsid w:val="00D65566"/>
    <w:rsid w:val="00D83DED"/>
    <w:rsid w:val="00DD2C02"/>
    <w:rsid w:val="00F106B7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7E0DD1F"/>
  <w15:docId w15:val="{57BF34CA-00B4-48C9-8AD0-545C5FE36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1-05-27T08:55:00Z</dcterms:created>
  <dcterms:modified xsi:type="dcterms:W3CDTF">2021-05-27T08:55:00Z</dcterms:modified>
</cp:coreProperties>
</file>